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  <w:r>
        <w:t xml:space="preserve"> </w:t>
      </w:r>
      <w:r>
        <w:t xml:space="preserve">https://github.com/dymaxionkim/Elmer_Examples_for_CADG</w:t>
      </w:r>
    </w:p>
    <w:p>
      <w:pPr>
        <w:pStyle w:val="Figure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위 그림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 아래의 그림과 같다. 8개의 그룹이 만들어져 있음을 트리에서 확인할 수 있고, 그 중에 보이도록 되어 있는 마지막 것만 현재 화면상에 보인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위 그림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위 그림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위 그림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위 그림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위 그림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 아래와 같이 상태를 확인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eca0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7222cfb9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1a1d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</dcterms:created>
  <dcterms:modified xsi:type="dcterms:W3CDTF">2017-08-12</dcterms:modified>
</cp:coreProperties>
</file>